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48"/>
        <w:gridCol w:w="4553"/>
        <w:gridCol w:w="4656"/>
      </w:tblGrid>
      <w:tr w:rsidR="00853309" w:rsidRPr="008B6D63" w14:paraId="276C52B2" w14:textId="77777777" w:rsidTr="00853309">
        <w:tc>
          <w:tcPr>
            <w:tcW w:w="1104" w:type="dxa"/>
          </w:tcPr>
          <w:p w14:paraId="1A432B71" w14:textId="77777777" w:rsidR="00853309" w:rsidRPr="008B6D63" w:rsidRDefault="00853309" w:rsidP="008B6D63">
            <w:pPr>
              <w:ind w:left="360"/>
              <w:jc w:val="center"/>
              <w:rPr>
                <w:sz w:val="28"/>
              </w:rPr>
            </w:pPr>
            <w:r w:rsidRPr="008B6D63">
              <w:rPr>
                <w:sz w:val="28"/>
              </w:rPr>
              <w:t>Room No</w:t>
            </w:r>
            <w:r w:rsidR="008B6D63">
              <w:rPr>
                <w:sz w:val="28"/>
              </w:rPr>
              <w:t>.</w:t>
            </w:r>
          </w:p>
        </w:tc>
        <w:tc>
          <w:tcPr>
            <w:tcW w:w="9353" w:type="dxa"/>
            <w:gridSpan w:val="2"/>
          </w:tcPr>
          <w:p w14:paraId="1DE64EDE" w14:textId="77777777" w:rsidR="00853309" w:rsidRPr="008B6D63" w:rsidRDefault="008B6D63" w:rsidP="008B6D63">
            <w:pPr>
              <w:jc w:val="center"/>
              <w:rPr>
                <w:sz w:val="24"/>
              </w:rPr>
            </w:pPr>
            <w:r w:rsidRPr="008B6D63">
              <w:rPr>
                <w:sz w:val="28"/>
              </w:rPr>
              <w:t xml:space="preserve">Name, Amount, </w:t>
            </w:r>
            <w:r w:rsidR="00853309" w:rsidRPr="008B6D63">
              <w:rPr>
                <w:sz w:val="28"/>
              </w:rPr>
              <w:t>Date</w:t>
            </w:r>
            <w:r w:rsidRPr="008B6D63">
              <w:rPr>
                <w:sz w:val="28"/>
              </w:rPr>
              <w:t>, Note No.</w:t>
            </w:r>
          </w:p>
        </w:tc>
      </w:tr>
      <w:tr w:rsidR="00853309" w14:paraId="4B825F56" w14:textId="77777777" w:rsidTr="008B6D63">
        <w:trPr>
          <w:trHeight w:val="1440"/>
        </w:trPr>
        <w:tc>
          <w:tcPr>
            <w:tcW w:w="1104" w:type="dxa"/>
          </w:tcPr>
          <w:p w14:paraId="01AD4B69" w14:textId="77777777" w:rsidR="00853309" w:rsidRPr="008B6D63" w:rsidRDefault="00853309" w:rsidP="00853309">
            <w:pPr>
              <w:pStyle w:val="ListParagraph"/>
              <w:numPr>
                <w:ilvl w:val="0"/>
                <w:numId w:val="2"/>
              </w:numPr>
              <w:rPr>
                <w:sz w:val="28"/>
              </w:rPr>
            </w:pPr>
          </w:p>
        </w:tc>
        <w:tc>
          <w:tcPr>
            <w:tcW w:w="4622" w:type="dxa"/>
          </w:tcPr>
          <w:p w14:paraId="7032BF54" w14:textId="77777777" w:rsidR="00853309" w:rsidRDefault="00853309"/>
        </w:tc>
        <w:tc>
          <w:tcPr>
            <w:tcW w:w="4731" w:type="dxa"/>
          </w:tcPr>
          <w:p w14:paraId="65E2DE98" w14:textId="77777777" w:rsidR="00853309" w:rsidRDefault="00853309"/>
        </w:tc>
      </w:tr>
      <w:tr w:rsidR="00853309" w14:paraId="6537EE7F" w14:textId="77777777" w:rsidTr="008B6D63">
        <w:trPr>
          <w:trHeight w:val="1440"/>
        </w:trPr>
        <w:tc>
          <w:tcPr>
            <w:tcW w:w="1104" w:type="dxa"/>
          </w:tcPr>
          <w:p w14:paraId="63903238" w14:textId="77777777" w:rsidR="00853309" w:rsidRPr="008B6D63" w:rsidRDefault="00853309" w:rsidP="00853309">
            <w:pPr>
              <w:pStyle w:val="ListParagraph"/>
              <w:numPr>
                <w:ilvl w:val="0"/>
                <w:numId w:val="2"/>
              </w:numPr>
              <w:rPr>
                <w:sz w:val="28"/>
              </w:rPr>
            </w:pPr>
          </w:p>
        </w:tc>
        <w:tc>
          <w:tcPr>
            <w:tcW w:w="4622" w:type="dxa"/>
          </w:tcPr>
          <w:p w14:paraId="2DE36F3A" w14:textId="77777777" w:rsidR="00853309" w:rsidRDefault="00853309"/>
        </w:tc>
        <w:tc>
          <w:tcPr>
            <w:tcW w:w="4731" w:type="dxa"/>
          </w:tcPr>
          <w:p w14:paraId="092ED898" w14:textId="77777777" w:rsidR="00853309" w:rsidRDefault="00853309"/>
        </w:tc>
      </w:tr>
      <w:tr w:rsidR="00853309" w14:paraId="31B7F35B" w14:textId="77777777" w:rsidTr="008B6D63">
        <w:trPr>
          <w:trHeight w:val="1440"/>
        </w:trPr>
        <w:tc>
          <w:tcPr>
            <w:tcW w:w="1104" w:type="dxa"/>
          </w:tcPr>
          <w:p w14:paraId="2DC56F94" w14:textId="77777777" w:rsidR="00853309" w:rsidRPr="008B6D63" w:rsidRDefault="00853309" w:rsidP="00853309">
            <w:pPr>
              <w:pStyle w:val="ListParagraph"/>
              <w:numPr>
                <w:ilvl w:val="0"/>
                <w:numId w:val="2"/>
              </w:numPr>
              <w:rPr>
                <w:sz w:val="28"/>
              </w:rPr>
            </w:pPr>
          </w:p>
        </w:tc>
        <w:tc>
          <w:tcPr>
            <w:tcW w:w="4622" w:type="dxa"/>
          </w:tcPr>
          <w:p w14:paraId="0A565AC2" w14:textId="77777777" w:rsidR="00853309" w:rsidRDefault="00853309"/>
        </w:tc>
        <w:tc>
          <w:tcPr>
            <w:tcW w:w="4731" w:type="dxa"/>
          </w:tcPr>
          <w:p w14:paraId="2DE47DB9" w14:textId="77777777" w:rsidR="00853309" w:rsidRDefault="00853309"/>
        </w:tc>
      </w:tr>
      <w:tr w:rsidR="00853309" w14:paraId="6493318F" w14:textId="77777777" w:rsidTr="008B6D63">
        <w:trPr>
          <w:trHeight w:val="1440"/>
        </w:trPr>
        <w:tc>
          <w:tcPr>
            <w:tcW w:w="1104" w:type="dxa"/>
          </w:tcPr>
          <w:p w14:paraId="78FFB908" w14:textId="77777777" w:rsidR="00853309" w:rsidRPr="008B6D63" w:rsidRDefault="00853309" w:rsidP="00853309">
            <w:pPr>
              <w:pStyle w:val="ListParagraph"/>
              <w:numPr>
                <w:ilvl w:val="0"/>
                <w:numId w:val="2"/>
              </w:numPr>
              <w:rPr>
                <w:sz w:val="28"/>
              </w:rPr>
            </w:pPr>
          </w:p>
        </w:tc>
        <w:tc>
          <w:tcPr>
            <w:tcW w:w="4622" w:type="dxa"/>
          </w:tcPr>
          <w:p w14:paraId="056A52FC" w14:textId="77777777" w:rsidR="00853309" w:rsidRDefault="00853309"/>
        </w:tc>
        <w:tc>
          <w:tcPr>
            <w:tcW w:w="4731" w:type="dxa"/>
          </w:tcPr>
          <w:p w14:paraId="5AFE3063" w14:textId="77777777" w:rsidR="00853309" w:rsidRDefault="00853309"/>
        </w:tc>
      </w:tr>
      <w:tr w:rsidR="00853309" w14:paraId="41EA4A12" w14:textId="77777777" w:rsidTr="008B6D63">
        <w:trPr>
          <w:trHeight w:val="1440"/>
        </w:trPr>
        <w:tc>
          <w:tcPr>
            <w:tcW w:w="1104" w:type="dxa"/>
          </w:tcPr>
          <w:p w14:paraId="7DE134DB" w14:textId="77777777" w:rsidR="00853309" w:rsidRPr="008B6D63" w:rsidRDefault="00853309" w:rsidP="00853309">
            <w:pPr>
              <w:pStyle w:val="ListParagraph"/>
              <w:numPr>
                <w:ilvl w:val="0"/>
                <w:numId w:val="2"/>
              </w:numPr>
              <w:rPr>
                <w:sz w:val="28"/>
              </w:rPr>
            </w:pPr>
          </w:p>
        </w:tc>
        <w:tc>
          <w:tcPr>
            <w:tcW w:w="4622" w:type="dxa"/>
          </w:tcPr>
          <w:p w14:paraId="43B5A3B4" w14:textId="77777777" w:rsidR="00853309" w:rsidRDefault="00853309"/>
        </w:tc>
        <w:tc>
          <w:tcPr>
            <w:tcW w:w="4731" w:type="dxa"/>
          </w:tcPr>
          <w:p w14:paraId="2A560AD5" w14:textId="77777777" w:rsidR="00853309" w:rsidRDefault="00853309"/>
        </w:tc>
      </w:tr>
      <w:tr w:rsidR="00853309" w14:paraId="70D2D8E0" w14:textId="77777777" w:rsidTr="008B6D63">
        <w:trPr>
          <w:trHeight w:val="1440"/>
        </w:trPr>
        <w:tc>
          <w:tcPr>
            <w:tcW w:w="1104" w:type="dxa"/>
          </w:tcPr>
          <w:p w14:paraId="54287353" w14:textId="77777777" w:rsidR="00853309" w:rsidRPr="008B6D63" w:rsidRDefault="00853309" w:rsidP="00853309">
            <w:pPr>
              <w:pStyle w:val="ListParagraph"/>
              <w:numPr>
                <w:ilvl w:val="0"/>
                <w:numId w:val="2"/>
              </w:numPr>
              <w:rPr>
                <w:sz w:val="28"/>
              </w:rPr>
            </w:pPr>
          </w:p>
        </w:tc>
        <w:tc>
          <w:tcPr>
            <w:tcW w:w="4622" w:type="dxa"/>
          </w:tcPr>
          <w:p w14:paraId="2EDD0860" w14:textId="77777777" w:rsidR="00853309" w:rsidRDefault="00853309"/>
        </w:tc>
        <w:tc>
          <w:tcPr>
            <w:tcW w:w="4731" w:type="dxa"/>
          </w:tcPr>
          <w:p w14:paraId="709720D1" w14:textId="77777777" w:rsidR="00853309" w:rsidRDefault="00853309"/>
        </w:tc>
      </w:tr>
      <w:tr w:rsidR="00853309" w14:paraId="43BAC996" w14:textId="77777777" w:rsidTr="008B6D63">
        <w:trPr>
          <w:trHeight w:val="1440"/>
        </w:trPr>
        <w:tc>
          <w:tcPr>
            <w:tcW w:w="1104" w:type="dxa"/>
          </w:tcPr>
          <w:p w14:paraId="63D6F964" w14:textId="77777777" w:rsidR="00853309" w:rsidRPr="008B6D63" w:rsidRDefault="00853309" w:rsidP="00853309">
            <w:pPr>
              <w:pStyle w:val="ListParagraph"/>
              <w:numPr>
                <w:ilvl w:val="0"/>
                <w:numId w:val="2"/>
              </w:numPr>
              <w:rPr>
                <w:sz w:val="28"/>
              </w:rPr>
            </w:pPr>
          </w:p>
        </w:tc>
        <w:tc>
          <w:tcPr>
            <w:tcW w:w="4622" w:type="dxa"/>
          </w:tcPr>
          <w:p w14:paraId="492A6072" w14:textId="77777777" w:rsidR="00853309" w:rsidRDefault="00853309"/>
        </w:tc>
        <w:tc>
          <w:tcPr>
            <w:tcW w:w="4731" w:type="dxa"/>
          </w:tcPr>
          <w:p w14:paraId="79C2DD90" w14:textId="77777777" w:rsidR="00853309" w:rsidRDefault="00853309"/>
        </w:tc>
      </w:tr>
      <w:tr w:rsidR="00853309" w14:paraId="0DAFCB84" w14:textId="77777777" w:rsidTr="008B6D63">
        <w:trPr>
          <w:trHeight w:val="1440"/>
        </w:trPr>
        <w:tc>
          <w:tcPr>
            <w:tcW w:w="1104" w:type="dxa"/>
          </w:tcPr>
          <w:p w14:paraId="6FD44519" w14:textId="77777777" w:rsidR="00853309" w:rsidRPr="008B6D63" w:rsidRDefault="00853309" w:rsidP="00853309">
            <w:pPr>
              <w:pStyle w:val="ListParagraph"/>
              <w:numPr>
                <w:ilvl w:val="0"/>
                <w:numId w:val="2"/>
              </w:numPr>
              <w:rPr>
                <w:sz w:val="28"/>
              </w:rPr>
            </w:pPr>
          </w:p>
        </w:tc>
        <w:tc>
          <w:tcPr>
            <w:tcW w:w="4622" w:type="dxa"/>
          </w:tcPr>
          <w:p w14:paraId="3D6BC678" w14:textId="77777777" w:rsidR="00853309" w:rsidRDefault="00853309"/>
        </w:tc>
        <w:tc>
          <w:tcPr>
            <w:tcW w:w="4731" w:type="dxa"/>
          </w:tcPr>
          <w:p w14:paraId="6AA9C321" w14:textId="77777777" w:rsidR="00853309" w:rsidRDefault="00853309"/>
        </w:tc>
      </w:tr>
      <w:tr w:rsidR="008B6D63" w14:paraId="2AE45B24" w14:textId="77777777" w:rsidTr="008B6D63">
        <w:trPr>
          <w:trHeight w:val="1440"/>
        </w:trPr>
        <w:tc>
          <w:tcPr>
            <w:tcW w:w="1104" w:type="dxa"/>
          </w:tcPr>
          <w:p w14:paraId="2C1F4A77" w14:textId="77777777" w:rsidR="008B6D63" w:rsidRPr="008B6D63" w:rsidRDefault="008B6D63" w:rsidP="00853309">
            <w:pPr>
              <w:pStyle w:val="ListParagraph"/>
              <w:numPr>
                <w:ilvl w:val="0"/>
                <w:numId w:val="2"/>
              </w:numPr>
              <w:rPr>
                <w:sz w:val="28"/>
              </w:rPr>
            </w:pPr>
          </w:p>
        </w:tc>
        <w:tc>
          <w:tcPr>
            <w:tcW w:w="4622" w:type="dxa"/>
          </w:tcPr>
          <w:p w14:paraId="477883F5" w14:textId="77777777" w:rsidR="008B6D63" w:rsidRDefault="008B6D63"/>
        </w:tc>
        <w:tc>
          <w:tcPr>
            <w:tcW w:w="4731" w:type="dxa"/>
          </w:tcPr>
          <w:p w14:paraId="756B27D7" w14:textId="77777777" w:rsidR="008B6D63" w:rsidRDefault="008B6D63"/>
        </w:tc>
      </w:tr>
      <w:tr w:rsidR="008B6D63" w14:paraId="363B1861" w14:textId="77777777" w:rsidTr="008B6D63">
        <w:trPr>
          <w:trHeight w:val="1440"/>
        </w:trPr>
        <w:tc>
          <w:tcPr>
            <w:tcW w:w="1104" w:type="dxa"/>
          </w:tcPr>
          <w:p w14:paraId="15894D9F" w14:textId="77777777" w:rsidR="008B6D63" w:rsidRPr="008B6D63" w:rsidRDefault="008B6D63" w:rsidP="00853309">
            <w:pPr>
              <w:pStyle w:val="ListParagraph"/>
              <w:numPr>
                <w:ilvl w:val="0"/>
                <w:numId w:val="2"/>
              </w:numPr>
              <w:rPr>
                <w:sz w:val="28"/>
              </w:rPr>
            </w:pPr>
          </w:p>
        </w:tc>
        <w:tc>
          <w:tcPr>
            <w:tcW w:w="4622" w:type="dxa"/>
          </w:tcPr>
          <w:p w14:paraId="4F73828F" w14:textId="77777777" w:rsidR="008B6D63" w:rsidRDefault="008B6D63"/>
        </w:tc>
        <w:tc>
          <w:tcPr>
            <w:tcW w:w="4731" w:type="dxa"/>
          </w:tcPr>
          <w:p w14:paraId="1D6491D3" w14:textId="77777777" w:rsidR="008B6D63" w:rsidRDefault="008B6D63"/>
        </w:tc>
      </w:tr>
      <w:tr w:rsidR="008B6D63" w14:paraId="698062FD" w14:textId="77777777" w:rsidTr="008B6D63">
        <w:trPr>
          <w:trHeight w:val="1440"/>
        </w:trPr>
        <w:tc>
          <w:tcPr>
            <w:tcW w:w="1104" w:type="dxa"/>
          </w:tcPr>
          <w:p w14:paraId="14231B15" w14:textId="77777777" w:rsidR="008B6D63" w:rsidRPr="008B6D63" w:rsidRDefault="008B6D63" w:rsidP="00853309">
            <w:pPr>
              <w:pStyle w:val="ListParagraph"/>
              <w:numPr>
                <w:ilvl w:val="0"/>
                <w:numId w:val="2"/>
              </w:numPr>
              <w:rPr>
                <w:sz w:val="28"/>
              </w:rPr>
            </w:pPr>
          </w:p>
        </w:tc>
        <w:tc>
          <w:tcPr>
            <w:tcW w:w="4622" w:type="dxa"/>
          </w:tcPr>
          <w:p w14:paraId="21D29FF1" w14:textId="77777777" w:rsidR="008B6D63" w:rsidRDefault="008B6D63"/>
        </w:tc>
        <w:tc>
          <w:tcPr>
            <w:tcW w:w="4731" w:type="dxa"/>
          </w:tcPr>
          <w:p w14:paraId="284E9394" w14:textId="77777777" w:rsidR="008B6D63" w:rsidRDefault="008B6D63"/>
        </w:tc>
      </w:tr>
      <w:tr w:rsidR="008B6D63" w14:paraId="143251CA" w14:textId="77777777" w:rsidTr="008B6D63">
        <w:trPr>
          <w:trHeight w:val="1440"/>
        </w:trPr>
        <w:tc>
          <w:tcPr>
            <w:tcW w:w="1104" w:type="dxa"/>
          </w:tcPr>
          <w:p w14:paraId="7D627606" w14:textId="77777777" w:rsidR="008B6D63" w:rsidRPr="008B6D63" w:rsidRDefault="008B6D63" w:rsidP="00853309">
            <w:pPr>
              <w:pStyle w:val="ListParagraph"/>
              <w:numPr>
                <w:ilvl w:val="0"/>
                <w:numId w:val="2"/>
              </w:numPr>
              <w:rPr>
                <w:sz w:val="28"/>
              </w:rPr>
            </w:pPr>
          </w:p>
        </w:tc>
        <w:tc>
          <w:tcPr>
            <w:tcW w:w="4622" w:type="dxa"/>
          </w:tcPr>
          <w:p w14:paraId="4556B685" w14:textId="77777777" w:rsidR="008B6D63" w:rsidRDefault="008B6D63"/>
        </w:tc>
        <w:tc>
          <w:tcPr>
            <w:tcW w:w="4731" w:type="dxa"/>
          </w:tcPr>
          <w:p w14:paraId="2AA4ED5A" w14:textId="77777777" w:rsidR="008B6D63" w:rsidRDefault="008B6D63"/>
        </w:tc>
      </w:tr>
      <w:tr w:rsidR="008B6D63" w14:paraId="2E937F0E" w14:textId="77777777" w:rsidTr="008B6D63">
        <w:trPr>
          <w:trHeight w:val="1440"/>
        </w:trPr>
        <w:tc>
          <w:tcPr>
            <w:tcW w:w="1104" w:type="dxa"/>
          </w:tcPr>
          <w:p w14:paraId="69787FC8" w14:textId="77777777" w:rsidR="008B6D63" w:rsidRPr="008B6D63" w:rsidRDefault="008B6D63" w:rsidP="00853309">
            <w:pPr>
              <w:pStyle w:val="ListParagraph"/>
              <w:numPr>
                <w:ilvl w:val="0"/>
                <w:numId w:val="2"/>
              </w:numPr>
              <w:rPr>
                <w:sz w:val="28"/>
              </w:rPr>
            </w:pPr>
          </w:p>
        </w:tc>
        <w:tc>
          <w:tcPr>
            <w:tcW w:w="4622" w:type="dxa"/>
          </w:tcPr>
          <w:p w14:paraId="4ECB0DD9" w14:textId="77777777" w:rsidR="008B6D63" w:rsidRDefault="008B6D63"/>
        </w:tc>
        <w:tc>
          <w:tcPr>
            <w:tcW w:w="4731" w:type="dxa"/>
          </w:tcPr>
          <w:p w14:paraId="5EDF10C7" w14:textId="77777777" w:rsidR="008B6D63" w:rsidRDefault="008B6D63"/>
        </w:tc>
      </w:tr>
      <w:tr w:rsidR="008B6D63" w14:paraId="456F23D9" w14:textId="77777777" w:rsidTr="008B6D63">
        <w:trPr>
          <w:trHeight w:val="1440"/>
        </w:trPr>
        <w:tc>
          <w:tcPr>
            <w:tcW w:w="1104" w:type="dxa"/>
          </w:tcPr>
          <w:p w14:paraId="6B7E10FA" w14:textId="77777777" w:rsidR="008B6D63" w:rsidRPr="008B6D63" w:rsidRDefault="008B6D63" w:rsidP="00853309">
            <w:pPr>
              <w:pStyle w:val="ListParagraph"/>
              <w:numPr>
                <w:ilvl w:val="0"/>
                <w:numId w:val="2"/>
              </w:numPr>
              <w:rPr>
                <w:sz w:val="28"/>
              </w:rPr>
            </w:pPr>
          </w:p>
        </w:tc>
        <w:tc>
          <w:tcPr>
            <w:tcW w:w="4622" w:type="dxa"/>
          </w:tcPr>
          <w:p w14:paraId="5E5E3F4E" w14:textId="77777777" w:rsidR="008B6D63" w:rsidRDefault="008B6D63"/>
        </w:tc>
        <w:tc>
          <w:tcPr>
            <w:tcW w:w="4731" w:type="dxa"/>
          </w:tcPr>
          <w:p w14:paraId="60AF702C" w14:textId="77777777" w:rsidR="008B6D63" w:rsidRDefault="008B6D63"/>
        </w:tc>
      </w:tr>
      <w:tr w:rsidR="008B6D63" w14:paraId="258187ED" w14:textId="77777777" w:rsidTr="008B6D63">
        <w:trPr>
          <w:trHeight w:val="1440"/>
        </w:trPr>
        <w:tc>
          <w:tcPr>
            <w:tcW w:w="1104" w:type="dxa"/>
          </w:tcPr>
          <w:p w14:paraId="53BF09D5" w14:textId="77777777" w:rsidR="008B6D63" w:rsidRPr="008B6D63" w:rsidRDefault="008B6D63" w:rsidP="00853309">
            <w:pPr>
              <w:pStyle w:val="ListParagraph"/>
              <w:numPr>
                <w:ilvl w:val="0"/>
                <w:numId w:val="2"/>
              </w:numPr>
              <w:rPr>
                <w:sz w:val="28"/>
              </w:rPr>
            </w:pPr>
          </w:p>
        </w:tc>
        <w:tc>
          <w:tcPr>
            <w:tcW w:w="4622" w:type="dxa"/>
          </w:tcPr>
          <w:p w14:paraId="62E90D97" w14:textId="77777777" w:rsidR="008B6D63" w:rsidRDefault="008B6D63"/>
        </w:tc>
        <w:tc>
          <w:tcPr>
            <w:tcW w:w="4731" w:type="dxa"/>
          </w:tcPr>
          <w:p w14:paraId="21BB3233" w14:textId="77777777" w:rsidR="008B6D63" w:rsidRDefault="008B6D63"/>
        </w:tc>
      </w:tr>
      <w:tr w:rsidR="008B6D63" w14:paraId="3EA04EBD" w14:textId="77777777" w:rsidTr="008B6D63">
        <w:trPr>
          <w:trHeight w:val="1440"/>
        </w:trPr>
        <w:tc>
          <w:tcPr>
            <w:tcW w:w="1104" w:type="dxa"/>
          </w:tcPr>
          <w:p w14:paraId="754847D1" w14:textId="77777777" w:rsidR="008B6D63" w:rsidRPr="008B6D63" w:rsidRDefault="008B6D63" w:rsidP="00853309">
            <w:pPr>
              <w:pStyle w:val="ListParagraph"/>
              <w:numPr>
                <w:ilvl w:val="0"/>
                <w:numId w:val="2"/>
              </w:numPr>
              <w:rPr>
                <w:sz w:val="28"/>
              </w:rPr>
            </w:pPr>
          </w:p>
        </w:tc>
        <w:tc>
          <w:tcPr>
            <w:tcW w:w="4622" w:type="dxa"/>
          </w:tcPr>
          <w:p w14:paraId="70F80A05" w14:textId="77777777" w:rsidR="008B6D63" w:rsidRDefault="008B6D63"/>
        </w:tc>
        <w:tc>
          <w:tcPr>
            <w:tcW w:w="4731" w:type="dxa"/>
          </w:tcPr>
          <w:p w14:paraId="76A54DA3" w14:textId="77777777" w:rsidR="008B6D63" w:rsidRDefault="008B6D63"/>
        </w:tc>
      </w:tr>
      <w:tr w:rsidR="008B6D63" w14:paraId="2A1F70A8" w14:textId="77777777" w:rsidTr="008B6D63">
        <w:trPr>
          <w:trHeight w:val="1440"/>
        </w:trPr>
        <w:tc>
          <w:tcPr>
            <w:tcW w:w="1104" w:type="dxa"/>
          </w:tcPr>
          <w:p w14:paraId="26F9917D" w14:textId="77777777" w:rsidR="008B6D63" w:rsidRPr="008B6D63" w:rsidRDefault="008B6D63" w:rsidP="00853309">
            <w:pPr>
              <w:pStyle w:val="ListParagraph"/>
              <w:numPr>
                <w:ilvl w:val="0"/>
                <w:numId w:val="2"/>
              </w:numPr>
              <w:rPr>
                <w:sz w:val="28"/>
              </w:rPr>
            </w:pPr>
          </w:p>
        </w:tc>
        <w:tc>
          <w:tcPr>
            <w:tcW w:w="4622" w:type="dxa"/>
          </w:tcPr>
          <w:p w14:paraId="4F4F204E" w14:textId="77777777" w:rsidR="008B6D63" w:rsidRDefault="008B6D63"/>
        </w:tc>
        <w:tc>
          <w:tcPr>
            <w:tcW w:w="4731" w:type="dxa"/>
          </w:tcPr>
          <w:p w14:paraId="29973D82" w14:textId="77777777" w:rsidR="008B6D63" w:rsidRDefault="008B6D63"/>
        </w:tc>
      </w:tr>
      <w:tr w:rsidR="008B6D63" w14:paraId="6FEC7A99" w14:textId="77777777" w:rsidTr="008B6D63">
        <w:trPr>
          <w:trHeight w:val="1440"/>
        </w:trPr>
        <w:tc>
          <w:tcPr>
            <w:tcW w:w="1104" w:type="dxa"/>
          </w:tcPr>
          <w:p w14:paraId="13319B00" w14:textId="77777777" w:rsidR="008B6D63" w:rsidRPr="008B6D63" w:rsidRDefault="008B6D63" w:rsidP="00853309">
            <w:pPr>
              <w:pStyle w:val="ListParagraph"/>
              <w:numPr>
                <w:ilvl w:val="0"/>
                <w:numId w:val="2"/>
              </w:numPr>
              <w:rPr>
                <w:sz w:val="28"/>
              </w:rPr>
            </w:pPr>
          </w:p>
        </w:tc>
        <w:tc>
          <w:tcPr>
            <w:tcW w:w="4622" w:type="dxa"/>
          </w:tcPr>
          <w:p w14:paraId="71140ACA" w14:textId="77777777" w:rsidR="008B6D63" w:rsidRDefault="008B6D63"/>
        </w:tc>
        <w:tc>
          <w:tcPr>
            <w:tcW w:w="4731" w:type="dxa"/>
          </w:tcPr>
          <w:p w14:paraId="28EEE5A4" w14:textId="77777777" w:rsidR="008B6D63" w:rsidRDefault="008B6D63"/>
        </w:tc>
      </w:tr>
      <w:tr w:rsidR="008B6D63" w14:paraId="5ECC8EAC" w14:textId="77777777" w:rsidTr="008B6D63">
        <w:trPr>
          <w:trHeight w:val="1440"/>
        </w:trPr>
        <w:tc>
          <w:tcPr>
            <w:tcW w:w="1104" w:type="dxa"/>
          </w:tcPr>
          <w:p w14:paraId="5E283E5C" w14:textId="77777777" w:rsidR="008B6D63" w:rsidRPr="008B6D63" w:rsidRDefault="008B6D63" w:rsidP="00853309">
            <w:pPr>
              <w:pStyle w:val="ListParagraph"/>
              <w:numPr>
                <w:ilvl w:val="0"/>
                <w:numId w:val="2"/>
              </w:numPr>
              <w:rPr>
                <w:sz w:val="28"/>
              </w:rPr>
            </w:pPr>
          </w:p>
        </w:tc>
        <w:tc>
          <w:tcPr>
            <w:tcW w:w="4622" w:type="dxa"/>
          </w:tcPr>
          <w:p w14:paraId="48ED3626" w14:textId="77777777" w:rsidR="008B6D63" w:rsidRDefault="008B6D63"/>
        </w:tc>
        <w:tc>
          <w:tcPr>
            <w:tcW w:w="4731" w:type="dxa"/>
          </w:tcPr>
          <w:p w14:paraId="4F432AC4" w14:textId="77777777" w:rsidR="008B6D63" w:rsidRDefault="008B6D63"/>
        </w:tc>
      </w:tr>
      <w:tr w:rsidR="008B6D63" w14:paraId="02429A5C" w14:textId="77777777" w:rsidTr="008B6D63">
        <w:trPr>
          <w:trHeight w:val="1440"/>
        </w:trPr>
        <w:tc>
          <w:tcPr>
            <w:tcW w:w="1104" w:type="dxa"/>
          </w:tcPr>
          <w:p w14:paraId="688A44C8" w14:textId="77777777" w:rsidR="008B6D63" w:rsidRPr="008B6D63" w:rsidRDefault="008B6D63" w:rsidP="00853309">
            <w:pPr>
              <w:pStyle w:val="ListParagraph"/>
              <w:numPr>
                <w:ilvl w:val="0"/>
                <w:numId w:val="2"/>
              </w:numPr>
              <w:rPr>
                <w:sz w:val="28"/>
              </w:rPr>
            </w:pPr>
          </w:p>
        </w:tc>
        <w:tc>
          <w:tcPr>
            <w:tcW w:w="4622" w:type="dxa"/>
          </w:tcPr>
          <w:p w14:paraId="1B7DA6DE" w14:textId="77777777" w:rsidR="008B6D63" w:rsidRDefault="008B6D63"/>
        </w:tc>
        <w:tc>
          <w:tcPr>
            <w:tcW w:w="4731" w:type="dxa"/>
          </w:tcPr>
          <w:p w14:paraId="3E774FF1" w14:textId="77777777" w:rsidR="008B6D63" w:rsidRDefault="008B6D63"/>
        </w:tc>
      </w:tr>
      <w:tr w:rsidR="008B6D63" w14:paraId="22CE15AC" w14:textId="77777777" w:rsidTr="008B6D63">
        <w:trPr>
          <w:trHeight w:val="1440"/>
        </w:trPr>
        <w:tc>
          <w:tcPr>
            <w:tcW w:w="1104" w:type="dxa"/>
          </w:tcPr>
          <w:p w14:paraId="50286BAD" w14:textId="77777777" w:rsidR="008B6D63" w:rsidRPr="008B6D63" w:rsidRDefault="008B6D63" w:rsidP="00853309">
            <w:pPr>
              <w:pStyle w:val="ListParagraph"/>
              <w:numPr>
                <w:ilvl w:val="0"/>
                <w:numId w:val="2"/>
              </w:numPr>
              <w:rPr>
                <w:sz w:val="28"/>
              </w:rPr>
            </w:pPr>
          </w:p>
        </w:tc>
        <w:tc>
          <w:tcPr>
            <w:tcW w:w="4622" w:type="dxa"/>
          </w:tcPr>
          <w:p w14:paraId="39B7A4CA" w14:textId="77777777" w:rsidR="008B6D63" w:rsidRDefault="008B6D63"/>
        </w:tc>
        <w:tc>
          <w:tcPr>
            <w:tcW w:w="4731" w:type="dxa"/>
          </w:tcPr>
          <w:p w14:paraId="5539BB2A" w14:textId="77777777" w:rsidR="008B6D63" w:rsidRDefault="008B6D63"/>
        </w:tc>
      </w:tr>
      <w:tr w:rsidR="008B6D63" w14:paraId="677A70DB" w14:textId="77777777" w:rsidTr="008B6D63">
        <w:trPr>
          <w:trHeight w:val="1440"/>
        </w:trPr>
        <w:tc>
          <w:tcPr>
            <w:tcW w:w="1104" w:type="dxa"/>
          </w:tcPr>
          <w:p w14:paraId="57223209" w14:textId="77777777" w:rsidR="008B6D63" w:rsidRPr="008B6D63" w:rsidRDefault="008B6D63" w:rsidP="00853309">
            <w:pPr>
              <w:pStyle w:val="ListParagraph"/>
              <w:numPr>
                <w:ilvl w:val="0"/>
                <w:numId w:val="2"/>
              </w:numPr>
              <w:rPr>
                <w:sz w:val="28"/>
              </w:rPr>
            </w:pPr>
          </w:p>
        </w:tc>
        <w:tc>
          <w:tcPr>
            <w:tcW w:w="4622" w:type="dxa"/>
          </w:tcPr>
          <w:p w14:paraId="55E67935" w14:textId="77777777" w:rsidR="008B6D63" w:rsidRDefault="008B6D63"/>
        </w:tc>
        <w:tc>
          <w:tcPr>
            <w:tcW w:w="4731" w:type="dxa"/>
          </w:tcPr>
          <w:p w14:paraId="05C4BC5A" w14:textId="77777777" w:rsidR="008B6D63" w:rsidRDefault="008B6D63"/>
        </w:tc>
      </w:tr>
      <w:tr w:rsidR="008B6D63" w14:paraId="35EA59FA" w14:textId="77777777" w:rsidTr="008B6D63">
        <w:trPr>
          <w:trHeight w:val="1440"/>
        </w:trPr>
        <w:tc>
          <w:tcPr>
            <w:tcW w:w="1104" w:type="dxa"/>
          </w:tcPr>
          <w:p w14:paraId="5F48692F" w14:textId="77777777" w:rsidR="008B6D63" w:rsidRPr="008B6D63" w:rsidRDefault="008B6D63" w:rsidP="00853309">
            <w:pPr>
              <w:pStyle w:val="ListParagraph"/>
              <w:numPr>
                <w:ilvl w:val="0"/>
                <w:numId w:val="2"/>
              </w:numPr>
              <w:rPr>
                <w:sz w:val="28"/>
              </w:rPr>
            </w:pPr>
          </w:p>
        </w:tc>
        <w:tc>
          <w:tcPr>
            <w:tcW w:w="4622" w:type="dxa"/>
          </w:tcPr>
          <w:p w14:paraId="77F811ED" w14:textId="77777777" w:rsidR="008B6D63" w:rsidRDefault="008B6D63"/>
        </w:tc>
        <w:tc>
          <w:tcPr>
            <w:tcW w:w="4731" w:type="dxa"/>
          </w:tcPr>
          <w:p w14:paraId="02D4B9D9" w14:textId="77777777" w:rsidR="008B6D63" w:rsidRDefault="008B6D63"/>
        </w:tc>
      </w:tr>
      <w:tr w:rsidR="008B6D63" w14:paraId="4070042B" w14:textId="77777777" w:rsidTr="008B6D63">
        <w:trPr>
          <w:trHeight w:val="1440"/>
        </w:trPr>
        <w:tc>
          <w:tcPr>
            <w:tcW w:w="1104" w:type="dxa"/>
          </w:tcPr>
          <w:p w14:paraId="7A8AA2BC" w14:textId="77777777" w:rsidR="008B6D63" w:rsidRPr="008B6D63" w:rsidRDefault="008B6D63" w:rsidP="00853309">
            <w:pPr>
              <w:pStyle w:val="ListParagraph"/>
              <w:numPr>
                <w:ilvl w:val="0"/>
                <w:numId w:val="2"/>
              </w:numPr>
              <w:rPr>
                <w:sz w:val="28"/>
              </w:rPr>
            </w:pPr>
          </w:p>
        </w:tc>
        <w:tc>
          <w:tcPr>
            <w:tcW w:w="4622" w:type="dxa"/>
          </w:tcPr>
          <w:p w14:paraId="3392121D" w14:textId="77777777" w:rsidR="008B6D63" w:rsidRDefault="008B6D63"/>
        </w:tc>
        <w:tc>
          <w:tcPr>
            <w:tcW w:w="4731" w:type="dxa"/>
          </w:tcPr>
          <w:p w14:paraId="05CDBA48" w14:textId="77777777" w:rsidR="008B6D63" w:rsidRDefault="008B6D63"/>
        </w:tc>
      </w:tr>
      <w:tr w:rsidR="008B6D63" w14:paraId="513A8880" w14:textId="77777777" w:rsidTr="008B6D63">
        <w:trPr>
          <w:trHeight w:val="1440"/>
        </w:trPr>
        <w:tc>
          <w:tcPr>
            <w:tcW w:w="1104" w:type="dxa"/>
          </w:tcPr>
          <w:p w14:paraId="245CBF50" w14:textId="77777777" w:rsidR="008B6D63" w:rsidRPr="008B6D63" w:rsidRDefault="008B6D63" w:rsidP="00853309">
            <w:pPr>
              <w:pStyle w:val="ListParagraph"/>
              <w:numPr>
                <w:ilvl w:val="0"/>
                <w:numId w:val="2"/>
              </w:numPr>
              <w:rPr>
                <w:sz w:val="28"/>
              </w:rPr>
            </w:pPr>
          </w:p>
        </w:tc>
        <w:tc>
          <w:tcPr>
            <w:tcW w:w="4622" w:type="dxa"/>
          </w:tcPr>
          <w:p w14:paraId="152423CD" w14:textId="77777777" w:rsidR="008B6D63" w:rsidRDefault="008B6D63"/>
        </w:tc>
        <w:tc>
          <w:tcPr>
            <w:tcW w:w="4731" w:type="dxa"/>
          </w:tcPr>
          <w:p w14:paraId="267E2ABE" w14:textId="77777777" w:rsidR="008B6D63" w:rsidRDefault="008B6D63"/>
        </w:tc>
      </w:tr>
      <w:tr w:rsidR="008B6D63" w14:paraId="7F81F23C" w14:textId="77777777" w:rsidTr="008B6D63">
        <w:trPr>
          <w:trHeight w:val="1440"/>
        </w:trPr>
        <w:tc>
          <w:tcPr>
            <w:tcW w:w="1104" w:type="dxa"/>
          </w:tcPr>
          <w:p w14:paraId="4D93694C" w14:textId="77777777" w:rsidR="008B6D63" w:rsidRPr="008B6D63" w:rsidRDefault="008B6D63" w:rsidP="00853309">
            <w:pPr>
              <w:pStyle w:val="ListParagraph"/>
              <w:numPr>
                <w:ilvl w:val="0"/>
                <w:numId w:val="2"/>
              </w:numPr>
              <w:rPr>
                <w:sz w:val="28"/>
              </w:rPr>
            </w:pPr>
          </w:p>
        </w:tc>
        <w:tc>
          <w:tcPr>
            <w:tcW w:w="4622" w:type="dxa"/>
          </w:tcPr>
          <w:p w14:paraId="2B3B576F" w14:textId="77777777" w:rsidR="008B6D63" w:rsidRDefault="008B6D63"/>
        </w:tc>
        <w:tc>
          <w:tcPr>
            <w:tcW w:w="4731" w:type="dxa"/>
          </w:tcPr>
          <w:p w14:paraId="1E961A76" w14:textId="77777777" w:rsidR="008B6D63" w:rsidRDefault="008B6D63"/>
        </w:tc>
      </w:tr>
      <w:tr w:rsidR="008B6D63" w14:paraId="2FB828AA" w14:textId="77777777" w:rsidTr="008B6D63">
        <w:trPr>
          <w:trHeight w:val="1440"/>
        </w:trPr>
        <w:tc>
          <w:tcPr>
            <w:tcW w:w="1104" w:type="dxa"/>
          </w:tcPr>
          <w:p w14:paraId="3736F20A" w14:textId="77777777" w:rsidR="008B6D63" w:rsidRPr="008B6D63" w:rsidRDefault="008B6D63" w:rsidP="00853309">
            <w:pPr>
              <w:pStyle w:val="ListParagraph"/>
              <w:numPr>
                <w:ilvl w:val="0"/>
                <w:numId w:val="2"/>
              </w:numPr>
              <w:rPr>
                <w:sz w:val="28"/>
              </w:rPr>
            </w:pPr>
          </w:p>
        </w:tc>
        <w:tc>
          <w:tcPr>
            <w:tcW w:w="4622" w:type="dxa"/>
          </w:tcPr>
          <w:p w14:paraId="51F0486B" w14:textId="77777777" w:rsidR="008B6D63" w:rsidRDefault="008B6D63"/>
        </w:tc>
        <w:tc>
          <w:tcPr>
            <w:tcW w:w="4731" w:type="dxa"/>
          </w:tcPr>
          <w:p w14:paraId="0A170219" w14:textId="77777777" w:rsidR="008B6D63" w:rsidRDefault="008B6D63"/>
        </w:tc>
      </w:tr>
      <w:tr w:rsidR="008B6D63" w14:paraId="18527942" w14:textId="77777777" w:rsidTr="008B6D63">
        <w:trPr>
          <w:trHeight w:val="1440"/>
        </w:trPr>
        <w:tc>
          <w:tcPr>
            <w:tcW w:w="1104" w:type="dxa"/>
          </w:tcPr>
          <w:p w14:paraId="46FCC259" w14:textId="77777777" w:rsidR="008B6D63" w:rsidRPr="008B6D63" w:rsidRDefault="008B6D63" w:rsidP="00853309">
            <w:pPr>
              <w:pStyle w:val="ListParagraph"/>
              <w:numPr>
                <w:ilvl w:val="0"/>
                <w:numId w:val="2"/>
              </w:numPr>
              <w:rPr>
                <w:sz w:val="28"/>
              </w:rPr>
            </w:pPr>
          </w:p>
        </w:tc>
        <w:tc>
          <w:tcPr>
            <w:tcW w:w="4622" w:type="dxa"/>
          </w:tcPr>
          <w:p w14:paraId="69B899D6" w14:textId="77777777" w:rsidR="008B6D63" w:rsidRDefault="008B6D63"/>
        </w:tc>
        <w:tc>
          <w:tcPr>
            <w:tcW w:w="4731" w:type="dxa"/>
          </w:tcPr>
          <w:p w14:paraId="69F287D9" w14:textId="77777777" w:rsidR="008B6D63" w:rsidRDefault="008B6D63"/>
        </w:tc>
      </w:tr>
      <w:tr w:rsidR="008B6D63" w14:paraId="324FC4DF" w14:textId="77777777" w:rsidTr="008B6D63">
        <w:trPr>
          <w:trHeight w:val="1440"/>
        </w:trPr>
        <w:tc>
          <w:tcPr>
            <w:tcW w:w="1104" w:type="dxa"/>
          </w:tcPr>
          <w:p w14:paraId="2F02A242" w14:textId="77777777" w:rsidR="008B6D63" w:rsidRPr="008B6D63" w:rsidRDefault="008B6D63" w:rsidP="00853309">
            <w:pPr>
              <w:pStyle w:val="ListParagraph"/>
              <w:numPr>
                <w:ilvl w:val="0"/>
                <w:numId w:val="2"/>
              </w:numPr>
              <w:rPr>
                <w:sz w:val="28"/>
              </w:rPr>
            </w:pPr>
          </w:p>
        </w:tc>
        <w:tc>
          <w:tcPr>
            <w:tcW w:w="4622" w:type="dxa"/>
          </w:tcPr>
          <w:p w14:paraId="13178A2F" w14:textId="77777777" w:rsidR="008B6D63" w:rsidRDefault="008B6D63"/>
        </w:tc>
        <w:tc>
          <w:tcPr>
            <w:tcW w:w="4731" w:type="dxa"/>
          </w:tcPr>
          <w:p w14:paraId="091CD623" w14:textId="77777777" w:rsidR="008B6D63" w:rsidRDefault="008B6D63"/>
        </w:tc>
      </w:tr>
      <w:tr w:rsidR="008B6D63" w14:paraId="1F4F0F8C" w14:textId="77777777" w:rsidTr="008B6D63">
        <w:trPr>
          <w:trHeight w:val="1440"/>
        </w:trPr>
        <w:tc>
          <w:tcPr>
            <w:tcW w:w="1104" w:type="dxa"/>
          </w:tcPr>
          <w:p w14:paraId="394075C8" w14:textId="77777777" w:rsidR="008B6D63" w:rsidRPr="008B6D63" w:rsidRDefault="008B6D63" w:rsidP="00853309">
            <w:pPr>
              <w:pStyle w:val="ListParagraph"/>
              <w:numPr>
                <w:ilvl w:val="0"/>
                <w:numId w:val="2"/>
              </w:numPr>
              <w:rPr>
                <w:sz w:val="28"/>
              </w:rPr>
            </w:pPr>
          </w:p>
        </w:tc>
        <w:tc>
          <w:tcPr>
            <w:tcW w:w="4622" w:type="dxa"/>
          </w:tcPr>
          <w:p w14:paraId="78F33A2B" w14:textId="77777777" w:rsidR="008B6D63" w:rsidRDefault="008B6D63"/>
        </w:tc>
        <w:tc>
          <w:tcPr>
            <w:tcW w:w="4731" w:type="dxa"/>
          </w:tcPr>
          <w:p w14:paraId="260B6C86" w14:textId="77777777" w:rsidR="008B6D63" w:rsidRDefault="008B6D63"/>
        </w:tc>
      </w:tr>
      <w:tr w:rsidR="008B6D63" w14:paraId="4302AB71" w14:textId="77777777" w:rsidTr="008B6D63">
        <w:trPr>
          <w:trHeight w:val="1440"/>
        </w:trPr>
        <w:tc>
          <w:tcPr>
            <w:tcW w:w="1104" w:type="dxa"/>
          </w:tcPr>
          <w:p w14:paraId="3714308C" w14:textId="77777777" w:rsidR="008B6D63" w:rsidRPr="008B6D63" w:rsidRDefault="008B6D63" w:rsidP="00853309">
            <w:pPr>
              <w:pStyle w:val="ListParagraph"/>
              <w:numPr>
                <w:ilvl w:val="0"/>
                <w:numId w:val="2"/>
              </w:numPr>
              <w:rPr>
                <w:sz w:val="28"/>
              </w:rPr>
            </w:pPr>
          </w:p>
        </w:tc>
        <w:tc>
          <w:tcPr>
            <w:tcW w:w="4622" w:type="dxa"/>
          </w:tcPr>
          <w:p w14:paraId="1C9737AA" w14:textId="77777777" w:rsidR="008B6D63" w:rsidRDefault="008B6D63"/>
        </w:tc>
        <w:tc>
          <w:tcPr>
            <w:tcW w:w="4731" w:type="dxa"/>
          </w:tcPr>
          <w:p w14:paraId="703F2F33" w14:textId="77777777" w:rsidR="008B6D63" w:rsidRDefault="008B6D63"/>
        </w:tc>
      </w:tr>
      <w:tr w:rsidR="008B6D63" w14:paraId="0E9AE30E" w14:textId="77777777" w:rsidTr="008B6D63">
        <w:trPr>
          <w:trHeight w:val="1440"/>
        </w:trPr>
        <w:tc>
          <w:tcPr>
            <w:tcW w:w="1104" w:type="dxa"/>
          </w:tcPr>
          <w:p w14:paraId="5877E7E3" w14:textId="77777777" w:rsidR="008B6D63" w:rsidRPr="008B6D63" w:rsidRDefault="008B6D63" w:rsidP="00853309">
            <w:pPr>
              <w:pStyle w:val="ListParagraph"/>
              <w:numPr>
                <w:ilvl w:val="0"/>
                <w:numId w:val="2"/>
              </w:numPr>
              <w:rPr>
                <w:sz w:val="28"/>
              </w:rPr>
            </w:pPr>
          </w:p>
        </w:tc>
        <w:tc>
          <w:tcPr>
            <w:tcW w:w="4622" w:type="dxa"/>
          </w:tcPr>
          <w:p w14:paraId="0B07E781" w14:textId="77777777" w:rsidR="008B6D63" w:rsidRDefault="008B6D63"/>
        </w:tc>
        <w:tc>
          <w:tcPr>
            <w:tcW w:w="4731" w:type="dxa"/>
          </w:tcPr>
          <w:p w14:paraId="4948F2E4" w14:textId="77777777" w:rsidR="008B6D63" w:rsidRDefault="008B6D63"/>
        </w:tc>
      </w:tr>
      <w:tr w:rsidR="008B6D63" w14:paraId="12558F1D" w14:textId="77777777" w:rsidTr="008B6D63">
        <w:trPr>
          <w:trHeight w:val="1440"/>
        </w:trPr>
        <w:tc>
          <w:tcPr>
            <w:tcW w:w="1104" w:type="dxa"/>
          </w:tcPr>
          <w:p w14:paraId="67055BD6" w14:textId="77777777" w:rsidR="008B6D63" w:rsidRPr="008B6D63" w:rsidRDefault="008B6D63" w:rsidP="00853309">
            <w:pPr>
              <w:pStyle w:val="ListParagraph"/>
              <w:numPr>
                <w:ilvl w:val="0"/>
                <w:numId w:val="2"/>
              </w:numPr>
              <w:rPr>
                <w:sz w:val="28"/>
              </w:rPr>
            </w:pPr>
          </w:p>
        </w:tc>
        <w:tc>
          <w:tcPr>
            <w:tcW w:w="4622" w:type="dxa"/>
          </w:tcPr>
          <w:p w14:paraId="53A11315" w14:textId="77777777" w:rsidR="008B6D63" w:rsidRDefault="008B6D63"/>
        </w:tc>
        <w:tc>
          <w:tcPr>
            <w:tcW w:w="4731" w:type="dxa"/>
          </w:tcPr>
          <w:p w14:paraId="6565ED82" w14:textId="77777777" w:rsidR="008B6D63" w:rsidRDefault="008B6D63"/>
        </w:tc>
      </w:tr>
      <w:tr w:rsidR="008B6D63" w14:paraId="4514C30C" w14:textId="77777777" w:rsidTr="008B6D63">
        <w:trPr>
          <w:trHeight w:val="1440"/>
        </w:trPr>
        <w:tc>
          <w:tcPr>
            <w:tcW w:w="1104" w:type="dxa"/>
          </w:tcPr>
          <w:p w14:paraId="775FFAD0" w14:textId="77777777" w:rsidR="008B6D63" w:rsidRPr="008B6D63" w:rsidRDefault="008B6D63" w:rsidP="00853309">
            <w:pPr>
              <w:pStyle w:val="ListParagraph"/>
              <w:numPr>
                <w:ilvl w:val="0"/>
                <w:numId w:val="2"/>
              </w:numPr>
              <w:rPr>
                <w:sz w:val="28"/>
              </w:rPr>
            </w:pPr>
          </w:p>
        </w:tc>
        <w:tc>
          <w:tcPr>
            <w:tcW w:w="4622" w:type="dxa"/>
          </w:tcPr>
          <w:p w14:paraId="3825EF01" w14:textId="77777777" w:rsidR="008B6D63" w:rsidRDefault="008B6D63"/>
        </w:tc>
        <w:tc>
          <w:tcPr>
            <w:tcW w:w="4731" w:type="dxa"/>
          </w:tcPr>
          <w:p w14:paraId="224ED381" w14:textId="77777777" w:rsidR="008B6D63" w:rsidRDefault="008B6D63"/>
        </w:tc>
      </w:tr>
      <w:tr w:rsidR="008B6D63" w14:paraId="6660B7C5" w14:textId="77777777" w:rsidTr="008B6D63">
        <w:trPr>
          <w:trHeight w:val="1440"/>
        </w:trPr>
        <w:tc>
          <w:tcPr>
            <w:tcW w:w="1104" w:type="dxa"/>
          </w:tcPr>
          <w:p w14:paraId="488B6C44" w14:textId="77777777" w:rsidR="008B6D63" w:rsidRPr="008B6D63" w:rsidRDefault="008B6D63" w:rsidP="00853309">
            <w:pPr>
              <w:pStyle w:val="ListParagraph"/>
              <w:numPr>
                <w:ilvl w:val="0"/>
                <w:numId w:val="2"/>
              </w:numPr>
              <w:rPr>
                <w:sz w:val="28"/>
              </w:rPr>
            </w:pPr>
          </w:p>
        </w:tc>
        <w:tc>
          <w:tcPr>
            <w:tcW w:w="4622" w:type="dxa"/>
          </w:tcPr>
          <w:p w14:paraId="27C53C6E" w14:textId="77777777" w:rsidR="008B6D63" w:rsidRDefault="008B6D63"/>
        </w:tc>
        <w:tc>
          <w:tcPr>
            <w:tcW w:w="4731" w:type="dxa"/>
          </w:tcPr>
          <w:p w14:paraId="54AC05A0" w14:textId="77777777" w:rsidR="008B6D63" w:rsidRDefault="008B6D63"/>
        </w:tc>
      </w:tr>
      <w:tr w:rsidR="008B6D63" w14:paraId="59AD86F8" w14:textId="77777777" w:rsidTr="008B6D63">
        <w:trPr>
          <w:trHeight w:val="1440"/>
        </w:trPr>
        <w:tc>
          <w:tcPr>
            <w:tcW w:w="1104" w:type="dxa"/>
          </w:tcPr>
          <w:p w14:paraId="2776E8F1" w14:textId="77777777" w:rsidR="008B6D63" w:rsidRPr="008B6D63" w:rsidRDefault="008B6D63" w:rsidP="00853309">
            <w:pPr>
              <w:pStyle w:val="ListParagraph"/>
              <w:numPr>
                <w:ilvl w:val="0"/>
                <w:numId w:val="2"/>
              </w:numPr>
              <w:rPr>
                <w:sz w:val="28"/>
              </w:rPr>
            </w:pPr>
          </w:p>
        </w:tc>
        <w:tc>
          <w:tcPr>
            <w:tcW w:w="4622" w:type="dxa"/>
          </w:tcPr>
          <w:p w14:paraId="17D3405E" w14:textId="77777777" w:rsidR="008B6D63" w:rsidRDefault="008B6D63"/>
        </w:tc>
        <w:tc>
          <w:tcPr>
            <w:tcW w:w="4731" w:type="dxa"/>
          </w:tcPr>
          <w:p w14:paraId="1E590F52" w14:textId="77777777" w:rsidR="008B6D63" w:rsidRDefault="008B6D63"/>
        </w:tc>
      </w:tr>
      <w:tr w:rsidR="008B6D63" w14:paraId="01F73B06" w14:textId="77777777" w:rsidTr="008B6D63">
        <w:trPr>
          <w:trHeight w:val="1440"/>
        </w:trPr>
        <w:tc>
          <w:tcPr>
            <w:tcW w:w="1104" w:type="dxa"/>
          </w:tcPr>
          <w:p w14:paraId="711FAB30" w14:textId="77777777" w:rsidR="008B6D63" w:rsidRPr="008B6D63" w:rsidRDefault="008B6D63" w:rsidP="00853309">
            <w:pPr>
              <w:pStyle w:val="ListParagraph"/>
              <w:numPr>
                <w:ilvl w:val="0"/>
                <w:numId w:val="2"/>
              </w:numPr>
              <w:rPr>
                <w:sz w:val="28"/>
              </w:rPr>
            </w:pPr>
          </w:p>
        </w:tc>
        <w:tc>
          <w:tcPr>
            <w:tcW w:w="4622" w:type="dxa"/>
          </w:tcPr>
          <w:p w14:paraId="66F73B22" w14:textId="77777777" w:rsidR="008B6D63" w:rsidRDefault="008B6D63"/>
        </w:tc>
        <w:tc>
          <w:tcPr>
            <w:tcW w:w="4731" w:type="dxa"/>
          </w:tcPr>
          <w:p w14:paraId="35A47A5E" w14:textId="77777777" w:rsidR="008B6D63" w:rsidRDefault="008B6D63"/>
        </w:tc>
      </w:tr>
      <w:tr w:rsidR="008B6D63" w14:paraId="47E1D83F" w14:textId="77777777" w:rsidTr="008B6D63">
        <w:trPr>
          <w:trHeight w:val="1440"/>
        </w:trPr>
        <w:tc>
          <w:tcPr>
            <w:tcW w:w="1104" w:type="dxa"/>
          </w:tcPr>
          <w:p w14:paraId="04A0049D" w14:textId="77777777" w:rsidR="008B6D63" w:rsidRPr="008B6D63" w:rsidRDefault="008B6D63" w:rsidP="00853309">
            <w:pPr>
              <w:pStyle w:val="ListParagraph"/>
              <w:numPr>
                <w:ilvl w:val="0"/>
                <w:numId w:val="2"/>
              </w:numPr>
              <w:rPr>
                <w:sz w:val="28"/>
              </w:rPr>
            </w:pPr>
          </w:p>
        </w:tc>
        <w:tc>
          <w:tcPr>
            <w:tcW w:w="4622" w:type="dxa"/>
          </w:tcPr>
          <w:p w14:paraId="09DDADB1" w14:textId="77777777" w:rsidR="008B6D63" w:rsidRDefault="008B6D63"/>
        </w:tc>
        <w:tc>
          <w:tcPr>
            <w:tcW w:w="4731" w:type="dxa"/>
          </w:tcPr>
          <w:p w14:paraId="185D21AE" w14:textId="77777777" w:rsidR="008B6D63" w:rsidRDefault="008B6D63"/>
        </w:tc>
      </w:tr>
      <w:tr w:rsidR="008B6D63" w14:paraId="7E6D3F46" w14:textId="77777777" w:rsidTr="008B6D63">
        <w:trPr>
          <w:trHeight w:val="1440"/>
        </w:trPr>
        <w:tc>
          <w:tcPr>
            <w:tcW w:w="1104" w:type="dxa"/>
          </w:tcPr>
          <w:p w14:paraId="3E31B923" w14:textId="77777777" w:rsidR="008B6D63" w:rsidRPr="008B6D63" w:rsidRDefault="008B6D63" w:rsidP="00853309">
            <w:pPr>
              <w:pStyle w:val="ListParagraph"/>
              <w:numPr>
                <w:ilvl w:val="0"/>
                <w:numId w:val="2"/>
              </w:numPr>
              <w:rPr>
                <w:sz w:val="28"/>
              </w:rPr>
            </w:pPr>
          </w:p>
        </w:tc>
        <w:tc>
          <w:tcPr>
            <w:tcW w:w="4622" w:type="dxa"/>
          </w:tcPr>
          <w:p w14:paraId="14983BCD" w14:textId="77777777" w:rsidR="008B6D63" w:rsidRDefault="008B6D63"/>
        </w:tc>
        <w:tc>
          <w:tcPr>
            <w:tcW w:w="4731" w:type="dxa"/>
          </w:tcPr>
          <w:p w14:paraId="2F3AD0E9" w14:textId="77777777" w:rsidR="008B6D63" w:rsidRDefault="008B6D63"/>
        </w:tc>
      </w:tr>
      <w:tr w:rsidR="008B6D63" w14:paraId="5C8C8065" w14:textId="77777777" w:rsidTr="008B6D63">
        <w:trPr>
          <w:trHeight w:val="1440"/>
        </w:trPr>
        <w:tc>
          <w:tcPr>
            <w:tcW w:w="1104" w:type="dxa"/>
          </w:tcPr>
          <w:p w14:paraId="40216F51" w14:textId="77777777" w:rsidR="008B6D63" w:rsidRPr="008B6D63" w:rsidRDefault="008B6D63" w:rsidP="00853309">
            <w:pPr>
              <w:pStyle w:val="ListParagraph"/>
              <w:numPr>
                <w:ilvl w:val="0"/>
                <w:numId w:val="2"/>
              </w:numPr>
              <w:rPr>
                <w:sz w:val="28"/>
              </w:rPr>
            </w:pPr>
          </w:p>
        </w:tc>
        <w:tc>
          <w:tcPr>
            <w:tcW w:w="4622" w:type="dxa"/>
          </w:tcPr>
          <w:p w14:paraId="5DB85F40" w14:textId="77777777" w:rsidR="008B6D63" w:rsidRDefault="008B6D63"/>
        </w:tc>
        <w:tc>
          <w:tcPr>
            <w:tcW w:w="4731" w:type="dxa"/>
          </w:tcPr>
          <w:p w14:paraId="052AF884" w14:textId="77777777" w:rsidR="008B6D63" w:rsidRDefault="008B6D63"/>
        </w:tc>
      </w:tr>
      <w:tr w:rsidR="008B6D63" w14:paraId="1F943DC8" w14:textId="77777777" w:rsidTr="008B6D63">
        <w:trPr>
          <w:trHeight w:val="1440"/>
        </w:trPr>
        <w:tc>
          <w:tcPr>
            <w:tcW w:w="1104" w:type="dxa"/>
          </w:tcPr>
          <w:p w14:paraId="1526957C" w14:textId="77777777" w:rsidR="008B6D63" w:rsidRPr="008B6D63" w:rsidRDefault="008B6D63" w:rsidP="00853309">
            <w:pPr>
              <w:pStyle w:val="ListParagraph"/>
              <w:numPr>
                <w:ilvl w:val="0"/>
                <w:numId w:val="2"/>
              </w:numPr>
              <w:rPr>
                <w:sz w:val="28"/>
              </w:rPr>
            </w:pPr>
          </w:p>
        </w:tc>
        <w:tc>
          <w:tcPr>
            <w:tcW w:w="4622" w:type="dxa"/>
          </w:tcPr>
          <w:p w14:paraId="04417404" w14:textId="77777777" w:rsidR="008B6D63" w:rsidRDefault="008B6D63"/>
        </w:tc>
        <w:tc>
          <w:tcPr>
            <w:tcW w:w="4731" w:type="dxa"/>
          </w:tcPr>
          <w:p w14:paraId="5E0C793F" w14:textId="77777777" w:rsidR="008B6D63" w:rsidRDefault="008B6D63"/>
        </w:tc>
      </w:tr>
      <w:tr w:rsidR="008B6D63" w14:paraId="25EA4BF5" w14:textId="77777777" w:rsidTr="008B6D63">
        <w:trPr>
          <w:trHeight w:val="1440"/>
        </w:trPr>
        <w:tc>
          <w:tcPr>
            <w:tcW w:w="1104" w:type="dxa"/>
          </w:tcPr>
          <w:p w14:paraId="1512D79C" w14:textId="77777777" w:rsidR="008B6D63" w:rsidRPr="008B6D63" w:rsidRDefault="008B6D63" w:rsidP="00853309">
            <w:pPr>
              <w:pStyle w:val="ListParagraph"/>
              <w:numPr>
                <w:ilvl w:val="0"/>
                <w:numId w:val="2"/>
              </w:numPr>
              <w:rPr>
                <w:sz w:val="28"/>
              </w:rPr>
            </w:pPr>
          </w:p>
        </w:tc>
        <w:tc>
          <w:tcPr>
            <w:tcW w:w="4622" w:type="dxa"/>
          </w:tcPr>
          <w:p w14:paraId="0EE626C2" w14:textId="77777777" w:rsidR="008B6D63" w:rsidRDefault="008B6D63"/>
        </w:tc>
        <w:tc>
          <w:tcPr>
            <w:tcW w:w="4731" w:type="dxa"/>
          </w:tcPr>
          <w:p w14:paraId="2E69A4F6" w14:textId="77777777" w:rsidR="008B6D63" w:rsidRDefault="008B6D63"/>
        </w:tc>
      </w:tr>
      <w:tr w:rsidR="008B6D63" w14:paraId="144671A9" w14:textId="77777777" w:rsidTr="008B6D63">
        <w:trPr>
          <w:trHeight w:val="1440"/>
        </w:trPr>
        <w:tc>
          <w:tcPr>
            <w:tcW w:w="1104" w:type="dxa"/>
          </w:tcPr>
          <w:p w14:paraId="2870C0A2" w14:textId="77777777" w:rsidR="008B6D63" w:rsidRPr="008B6D63" w:rsidRDefault="008B6D63" w:rsidP="00853309">
            <w:pPr>
              <w:pStyle w:val="ListParagraph"/>
              <w:numPr>
                <w:ilvl w:val="0"/>
                <w:numId w:val="2"/>
              </w:numPr>
              <w:rPr>
                <w:sz w:val="28"/>
              </w:rPr>
            </w:pPr>
          </w:p>
        </w:tc>
        <w:tc>
          <w:tcPr>
            <w:tcW w:w="4622" w:type="dxa"/>
          </w:tcPr>
          <w:p w14:paraId="089ADD66" w14:textId="77777777" w:rsidR="008B6D63" w:rsidRDefault="008B6D63"/>
        </w:tc>
        <w:tc>
          <w:tcPr>
            <w:tcW w:w="4731" w:type="dxa"/>
          </w:tcPr>
          <w:p w14:paraId="382C3DAA" w14:textId="77777777" w:rsidR="008B6D63" w:rsidRDefault="008B6D63"/>
        </w:tc>
      </w:tr>
      <w:tr w:rsidR="008B6D63" w14:paraId="79E9A29A" w14:textId="77777777" w:rsidTr="008B6D63">
        <w:trPr>
          <w:trHeight w:val="1440"/>
        </w:trPr>
        <w:tc>
          <w:tcPr>
            <w:tcW w:w="1104" w:type="dxa"/>
          </w:tcPr>
          <w:p w14:paraId="6D831E22" w14:textId="77777777" w:rsidR="008B6D63" w:rsidRPr="008B6D63" w:rsidRDefault="008B6D63" w:rsidP="00853309">
            <w:pPr>
              <w:pStyle w:val="ListParagraph"/>
              <w:numPr>
                <w:ilvl w:val="0"/>
                <w:numId w:val="2"/>
              </w:numPr>
              <w:rPr>
                <w:sz w:val="28"/>
              </w:rPr>
            </w:pPr>
          </w:p>
        </w:tc>
        <w:tc>
          <w:tcPr>
            <w:tcW w:w="4622" w:type="dxa"/>
          </w:tcPr>
          <w:p w14:paraId="5A27F1F7" w14:textId="77777777" w:rsidR="008B6D63" w:rsidRDefault="008B6D63"/>
        </w:tc>
        <w:tc>
          <w:tcPr>
            <w:tcW w:w="4731" w:type="dxa"/>
          </w:tcPr>
          <w:p w14:paraId="497A750F" w14:textId="77777777" w:rsidR="008B6D63" w:rsidRDefault="008B6D63"/>
        </w:tc>
      </w:tr>
      <w:tr w:rsidR="008B6D63" w14:paraId="5162D6F6" w14:textId="77777777" w:rsidTr="008B6D63">
        <w:trPr>
          <w:trHeight w:val="1440"/>
        </w:trPr>
        <w:tc>
          <w:tcPr>
            <w:tcW w:w="1104" w:type="dxa"/>
          </w:tcPr>
          <w:p w14:paraId="130FEC34" w14:textId="77777777" w:rsidR="008B6D63" w:rsidRPr="008B6D63" w:rsidRDefault="008B6D63" w:rsidP="00853309">
            <w:pPr>
              <w:pStyle w:val="ListParagraph"/>
              <w:numPr>
                <w:ilvl w:val="0"/>
                <w:numId w:val="2"/>
              </w:numPr>
              <w:rPr>
                <w:sz w:val="28"/>
              </w:rPr>
            </w:pPr>
          </w:p>
        </w:tc>
        <w:tc>
          <w:tcPr>
            <w:tcW w:w="4622" w:type="dxa"/>
          </w:tcPr>
          <w:p w14:paraId="64E53CE9" w14:textId="77777777" w:rsidR="008B6D63" w:rsidRDefault="008B6D63"/>
        </w:tc>
        <w:tc>
          <w:tcPr>
            <w:tcW w:w="4731" w:type="dxa"/>
          </w:tcPr>
          <w:p w14:paraId="495EB56C" w14:textId="77777777" w:rsidR="008B6D63" w:rsidRDefault="008B6D63"/>
        </w:tc>
      </w:tr>
      <w:tr w:rsidR="008B6D63" w14:paraId="5939A0AD" w14:textId="77777777" w:rsidTr="008B6D63">
        <w:trPr>
          <w:trHeight w:val="1440"/>
        </w:trPr>
        <w:tc>
          <w:tcPr>
            <w:tcW w:w="1104" w:type="dxa"/>
          </w:tcPr>
          <w:p w14:paraId="57DD7654" w14:textId="77777777" w:rsidR="008B6D63" w:rsidRPr="008B6D63" w:rsidRDefault="008B6D63" w:rsidP="00853309">
            <w:pPr>
              <w:pStyle w:val="ListParagraph"/>
              <w:numPr>
                <w:ilvl w:val="0"/>
                <w:numId w:val="2"/>
              </w:numPr>
              <w:rPr>
                <w:sz w:val="28"/>
              </w:rPr>
            </w:pPr>
          </w:p>
        </w:tc>
        <w:tc>
          <w:tcPr>
            <w:tcW w:w="4622" w:type="dxa"/>
          </w:tcPr>
          <w:p w14:paraId="661161FC" w14:textId="77777777" w:rsidR="008B6D63" w:rsidRDefault="008B6D63"/>
        </w:tc>
        <w:tc>
          <w:tcPr>
            <w:tcW w:w="4731" w:type="dxa"/>
          </w:tcPr>
          <w:p w14:paraId="43E8E8D9" w14:textId="77777777" w:rsidR="008B6D63" w:rsidRDefault="008B6D63"/>
        </w:tc>
      </w:tr>
      <w:tr w:rsidR="008B6D63" w14:paraId="63B14799" w14:textId="77777777" w:rsidTr="008B6D63">
        <w:trPr>
          <w:trHeight w:val="1440"/>
        </w:trPr>
        <w:tc>
          <w:tcPr>
            <w:tcW w:w="1104" w:type="dxa"/>
          </w:tcPr>
          <w:p w14:paraId="12D5F081" w14:textId="77777777" w:rsidR="008B6D63" w:rsidRPr="008B6D63" w:rsidRDefault="008B6D63" w:rsidP="00853309">
            <w:pPr>
              <w:pStyle w:val="ListParagraph"/>
              <w:numPr>
                <w:ilvl w:val="0"/>
                <w:numId w:val="2"/>
              </w:numPr>
              <w:rPr>
                <w:sz w:val="28"/>
              </w:rPr>
            </w:pPr>
          </w:p>
        </w:tc>
        <w:tc>
          <w:tcPr>
            <w:tcW w:w="4622" w:type="dxa"/>
          </w:tcPr>
          <w:p w14:paraId="34784EAB" w14:textId="77777777" w:rsidR="008B6D63" w:rsidRDefault="008B6D63"/>
        </w:tc>
        <w:tc>
          <w:tcPr>
            <w:tcW w:w="4731" w:type="dxa"/>
          </w:tcPr>
          <w:p w14:paraId="066ECCBE" w14:textId="77777777" w:rsidR="008B6D63" w:rsidRDefault="008B6D63"/>
        </w:tc>
      </w:tr>
      <w:tr w:rsidR="008B6D63" w14:paraId="58B1E6C5" w14:textId="77777777" w:rsidTr="008B6D63">
        <w:trPr>
          <w:trHeight w:val="1440"/>
        </w:trPr>
        <w:tc>
          <w:tcPr>
            <w:tcW w:w="1104" w:type="dxa"/>
          </w:tcPr>
          <w:p w14:paraId="2314A9BA" w14:textId="77777777" w:rsidR="008B6D63" w:rsidRPr="008B6D63" w:rsidRDefault="008B6D63" w:rsidP="00853309">
            <w:pPr>
              <w:pStyle w:val="ListParagraph"/>
              <w:numPr>
                <w:ilvl w:val="0"/>
                <w:numId w:val="2"/>
              </w:numPr>
              <w:rPr>
                <w:sz w:val="28"/>
              </w:rPr>
            </w:pPr>
          </w:p>
        </w:tc>
        <w:tc>
          <w:tcPr>
            <w:tcW w:w="4622" w:type="dxa"/>
          </w:tcPr>
          <w:p w14:paraId="6AC002AF" w14:textId="77777777" w:rsidR="008B6D63" w:rsidRDefault="008B6D63"/>
        </w:tc>
        <w:tc>
          <w:tcPr>
            <w:tcW w:w="4731" w:type="dxa"/>
          </w:tcPr>
          <w:p w14:paraId="6333E3AA" w14:textId="77777777" w:rsidR="008B6D63" w:rsidRDefault="008B6D63"/>
        </w:tc>
      </w:tr>
      <w:tr w:rsidR="008B6D63" w14:paraId="45DA975A" w14:textId="77777777" w:rsidTr="008B6D63">
        <w:trPr>
          <w:trHeight w:val="1440"/>
        </w:trPr>
        <w:tc>
          <w:tcPr>
            <w:tcW w:w="1104" w:type="dxa"/>
          </w:tcPr>
          <w:p w14:paraId="3BEEF0A1" w14:textId="77777777" w:rsidR="008B6D63" w:rsidRPr="008B6D63" w:rsidRDefault="008B6D63" w:rsidP="00853309">
            <w:pPr>
              <w:pStyle w:val="ListParagraph"/>
              <w:numPr>
                <w:ilvl w:val="0"/>
                <w:numId w:val="2"/>
              </w:numPr>
              <w:rPr>
                <w:sz w:val="28"/>
              </w:rPr>
            </w:pPr>
          </w:p>
        </w:tc>
        <w:tc>
          <w:tcPr>
            <w:tcW w:w="4622" w:type="dxa"/>
          </w:tcPr>
          <w:p w14:paraId="58921AE4" w14:textId="77777777" w:rsidR="008B6D63" w:rsidRDefault="008B6D63"/>
        </w:tc>
        <w:tc>
          <w:tcPr>
            <w:tcW w:w="4731" w:type="dxa"/>
          </w:tcPr>
          <w:p w14:paraId="781E84D3" w14:textId="77777777" w:rsidR="008B6D63" w:rsidRDefault="008B6D63"/>
        </w:tc>
      </w:tr>
      <w:tr w:rsidR="008B6D63" w14:paraId="7AC0DA92" w14:textId="77777777" w:rsidTr="008B6D63">
        <w:trPr>
          <w:trHeight w:val="1440"/>
        </w:trPr>
        <w:tc>
          <w:tcPr>
            <w:tcW w:w="1104" w:type="dxa"/>
          </w:tcPr>
          <w:p w14:paraId="6DED258B" w14:textId="77777777" w:rsidR="008B6D63" w:rsidRPr="008B6D63" w:rsidRDefault="008B6D63" w:rsidP="00853309">
            <w:pPr>
              <w:pStyle w:val="ListParagraph"/>
              <w:numPr>
                <w:ilvl w:val="0"/>
                <w:numId w:val="2"/>
              </w:numPr>
              <w:rPr>
                <w:sz w:val="28"/>
              </w:rPr>
            </w:pPr>
          </w:p>
        </w:tc>
        <w:tc>
          <w:tcPr>
            <w:tcW w:w="4622" w:type="dxa"/>
          </w:tcPr>
          <w:p w14:paraId="3DC63B22" w14:textId="77777777" w:rsidR="008B6D63" w:rsidRDefault="008B6D63"/>
        </w:tc>
        <w:tc>
          <w:tcPr>
            <w:tcW w:w="4731" w:type="dxa"/>
          </w:tcPr>
          <w:p w14:paraId="78D76815" w14:textId="77777777" w:rsidR="008B6D63" w:rsidRDefault="008B6D63"/>
        </w:tc>
      </w:tr>
      <w:tr w:rsidR="008B6D63" w14:paraId="620E010E" w14:textId="77777777" w:rsidTr="008B6D63">
        <w:trPr>
          <w:trHeight w:val="1440"/>
        </w:trPr>
        <w:tc>
          <w:tcPr>
            <w:tcW w:w="1104" w:type="dxa"/>
          </w:tcPr>
          <w:p w14:paraId="538E1770" w14:textId="77777777" w:rsidR="008B6D63" w:rsidRPr="008B6D63" w:rsidRDefault="008B6D63" w:rsidP="00853309">
            <w:pPr>
              <w:pStyle w:val="ListParagraph"/>
              <w:numPr>
                <w:ilvl w:val="0"/>
                <w:numId w:val="2"/>
              </w:numPr>
              <w:rPr>
                <w:sz w:val="28"/>
              </w:rPr>
            </w:pPr>
          </w:p>
        </w:tc>
        <w:tc>
          <w:tcPr>
            <w:tcW w:w="4622" w:type="dxa"/>
          </w:tcPr>
          <w:p w14:paraId="0D25FC08" w14:textId="77777777" w:rsidR="008B6D63" w:rsidRDefault="008B6D63"/>
        </w:tc>
        <w:tc>
          <w:tcPr>
            <w:tcW w:w="4731" w:type="dxa"/>
          </w:tcPr>
          <w:p w14:paraId="0542784E" w14:textId="77777777" w:rsidR="008B6D63" w:rsidRDefault="008B6D63"/>
        </w:tc>
      </w:tr>
      <w:tr w:rsidR="008B6D63" w14:paraId="000A7758" w14:textId="77777777" w:rsidTr="008B6D63">
        <w:trPr>
          <w:trHeight w:val="1440"/>
        </w:trPr>
        <w:tc>
          <w:tcPr>
            <w:tcW w:w="1104" w:type="dxa"/>
          </w:tcPr>
          <w:p w14:paraId="4E4B632E" w14:textId="77777777" w:rsidR="008B6D63" w:rsidRPr="008B6D63" w:rsidRDefault="008B6D63" w:rsidP="00853309">
            <w:pPr>
              <w:pStyle w:val="ListParagraph"/>
              <w:numPr>
                <w:ilvl w:val="0"/>
                <w:numId w:val="2"/>
              </w:numPr>
              <w:rPr>
                <w:sz w:val="28"/>
              </w:rPr>
            </w:pPr>
          </w:p>
        </w:tc>
        <w:tc>
          <w:tcPr>
            <w:tcW w:w="4622" w:type="dxa"/>
          </w:tcPr>
          <w:p w14:paraId="3D28C789" w14:textId="77777777" w:rsidR="008B6D63" w:rsidRDefault="008B6D63"/>
        </w:tc>
        <w:tc>
          <w:tcPr>
            <w:tcW w:w="4731" w:type="dxa"/>
          </w:tcPr>
          <w:p w14:paraId="607B94DB" w14:textId="77777777" w:rsidR="008B6D63" w:rsidRDefault="008B6D63"/>
        </w:tc>
      </w:tr>
      <w:tr w:rsidR="008B6D63" w14:paraId="4C0FA08C" w14:textId="77777777" w:rsidTr="008B6D63">
        <w:trPr>
          <w:trHeight w:val="1440"/>
        </w:trPr>
        <w:tc>
          <w:tcPr>
            <w:tcW w:w="1104" w:type="dxa"/>
          </w:tcPr>
          <w:p w14:paraId="2C912005" w14:textId="77777777" w:rsidR="008B6D63" w:rsidRPr="008B6D63" w:rsidRDefault="008B6D63" w:rsidP="00853309">
            <w:pPr>
              <w:pStyle w:val="ListParagraph"/>
              <w:numPr>
                <w:ilvl w:val="0"/>
                <w:numId w:val="2"/>
              </w:numPr>
              <w:rPr>
                <w:sz w:val="28"/>
              </w:rPr>
            </w:pPr>
          </w:p>
        </w:tc>
        <w:tc>
          <w:tcPr>
            <w:tcW w:w="4622" w:type="dxa"/>
          </w:tcPr>
          <w:p w14:paraId="56862A5F" w14:textId="77777777" w:rsidR="008B6D63" w:rsidRDefault="008B6D63"/>
        </w:tc>
        <w:tc>
          <w:tcPr>
            <w:tcW w:w="4731" w:type="dxa"/>
          </w:tcPr>
          <w:p w14:paraId="74145BB8" w14:textId="77777777" w:rsidR="008B6D63" w:rsidRDefault="008B6D63"/>
        </w:tc>
      </w:tr>
      <w:tr w:rsidR="008B6D63" w14:paraId="6985EB51" w14:textId="77777777" w:rsidTr="008B6D63">
        <w:trPr>
          <w:trHeight w:val="1440"/>
        </w:trPr>
        <w:tc>
          <w:tcPr>
            <w:tcW w:w="1104" w:type="dxa"/>
          </w:tcPr>
          <w:p w14:paraId="0E8EFAB2" w14:textId="77777777" w:rsidR="008B6D63" w:rsidRPr="008B6D63" w:rsidRDefault="008B6D63" w:rsidP="00853309">
            <w:pPr>
              <w:pStyle w:val="ListParagraph"/>
              <w:numPr>
                <w:ilvl w:val="0"/>
                <w:numId w:val="2"/>
              </w:numPr>
              <w:rPr>
                <w:sz w:val="28"/>
              </w:rPr>
            </w:pPr>
          </w:p>
        </w:tc>
        <w:tc>
          <w:tcPr>
            <w:tcW w:w="4622" w:type="dxa"/>
          </w:tcPr>
          <w:p w14:paraId="1E343E5B" w14:textId="77777777" w:rsidR="008B6D63" w:rsidRDefault="008B6D63"/>
        </w:tc>
        <w:tc>
          <w:tcPr>
            <w:tcW w:w="4731" w:type="dxa"/>
          </w:tcPr>
          <w:p w14:paraId="5548EBAB" w14:textId="77777777" w:rsidR="008B6D63" w:rsidRDefault="008B6D63"/>
        </w:tc>
      </w:tr>
    </w:tbl>
    <w:p w14:paraId="51A1675A" w14:textId="77777777" w:rsidR="00EE267D" w:rsidRDefault="00EE267D"/>
    <w:p w14:paraId="3806DB3C" w14:textId="77777777" w:rsidR="00F00B5B" w:rsidRDefault="00F00B5B"/>
    <w:p w14:paraId="10AC80D4" w14:textId="560DDD9E" w:rsidR="00F00B5B" w:rsidRDefault="00F00B5B" w:rsidP="009345B7"/>
    <w:sectPr w:rsidR="00F00B5B" w:rsidSect="00853309">
      <w:headerReference w:type="default" r:id="rId7"/>
      <w:footerReference w:type="default" r:id="rId8"/>
      <w:pgSz w:w="11907" w:h="16839" w:code="9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62C6BFF" w14:textId="77777777" w:rsidR="009F7EAE" w:rsidRDefault="009F7EAE" w:rsidP="008B6D63">
      <w:pPr>
        <w:spacing w:after="0" w:line="240" w:lineRule="auto"/>
      </w:pPr>
      <w:r>
        <w:separator/>
      </w:r>
    </w:p>
  </w:endnote>
  <w:endnote w:type="continuationSeparator" w:id="0">
    <w:p w14:paraId="6E23BC5D" w14:textId="77777777" w:rsidR="009F7EAE" w:rsidRDefault="009F7EAE" w:rsidP="008B6D6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63571667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51A7134" w14:textId="77777777" w:rsidR="008B6D63" w:rsidRDefault="008B6D63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667EBA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2275A36C" w14:textId="77777777" w:rsidR="008B6D63" w:rsidRDefault="008B6D6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22CA02" w14:textId="77777777" w:rsidR="009F7EAE" w:rsidRDefault="009F7EAE" w:rsidP="008B6D63">
      <w:pPr>
        <w:spacing w:after="0" w:line="240" w:lineRule="auto"/>
      </w:pPr>
      <w:r>
        <w:separator/>
      </w:r>
    </w:p>
  </w:footnote>
  <w:footnote w:type="continuationSeparator" w:id="0">
    <w:p w14:paraId="13DD75E7" w14:textId="77777777" w:rsidR="009F7EAE" w:rsidRDefault="009F7EAE" w:rsidP="008B6D6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8EEB6A" w14:textId="77777777" w:rsidR="008B6D63" w:rsidRPr="008B6D63" w:rsidRDefault="008B6D63" w:rsidP="008B6D63">
    <w:pPr>
      <w:pStyle w:val="Header"/>
      <w:jc w:val="center"/>
      <w:rPr>
        <w:sz w:val="36"/>
      </w:rPr>
    </w:pPr>
    <w:r w:rsidRPr="008B6D63">
      <w:rPr>
        <w:sz w:val="36"/>
      </w:rPr>
      <w:t>Meal Advance Sheet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AA4E63"/>
    <w:multiLevelType w:val="hybridMultilevel"/>
    <w:tmpl w:val="DB1658BA"/>
    <w:lvl w:ilvl="0" w:tplc="62527C40">
      <w:start w:val="1"/>
      <w:numFmt w:val="decimal"/>
      <w:lvlText w:val="%1"/>
      <w:lvlJc w:val="center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6F83A21"/>
    <w:multiLevelType w:val="hybridMultilevel"/>
    <w:tmpl w:val="DB1658BA"/>
    <w:lvl w:ilvl="0" w:tplc="62527C40">
      <w:start w:val="1"/>
      <w:numFmt w:val="decimal"/>
      <w:lvlText w:val="%1"/>
      <w:lvlJc w:val="center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19428192">
    <w:abstractNumId w:val="0"/>
  </w:num>
  <w:num w:numId="2" w16cid:durableId="207411205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U3N7M0NjEwMjE3NrVU0lEKTi0uzszPAykwrAUAOvRmICwAAAA="/>
  </w:docVars>
  <w:rsids>
    <w:rsidRoot w:val="00853309"/>
    <w:rsid w:val="00667EBA"/>
    <w:rsid w:val="00853309"/>
    <w:rsid w:val="008B6D63"/>
    <w:rsid w:val="009345B7"/>
    <w:rsid w:val="009F7EAE"/>
    <w:rsid w:val="00BB3BAF"/>
    <w:rsid w:val="00E162C2"/>
    <w:rsid w:val="00EE267D"/>
    <w:rsid w:val="00F00B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7CBF5E3"/>
  <w15:chartTrackingRefBased/>
  <w15:docId w15:val="{205ECEDD-198E-4E0C-8977-157362916A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5330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85330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8B6D6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B6D63"/>
  </w:style>
  <w:style w:type="paragraph" w:styleId="Footer">
    <w:name w:val="footer"/>
    <w:basedOn w:val="Normal"/>
    <w:link w:val="FooterChar"/>
    <w:uiPriority w:val="99"/>
    <w:unhideWhenUsed/>
    <w:rsid w:val="008B6D6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B6D6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6</Pages>
  <Words>38</Words>
  <Characters>22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nosc</dc:creator>
  <cp:keywords/>
  <dc:description/>
  <cp:lastModifiedBy>Paramesh Chandra</cp:lastModifiedBy>
  <cp:revision>3</cp:revision>
  <dcterms:created xsi:type="dcterms:W3CDTF">2019-03-31T14:31:00Z</dcterms:created>
  <dcterms:modified xsi:type="dcterms:W3CDTF">2022-04-30T07:24:00Z</dcterms:modified>
</cp:coreProperties>
</file>